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3A4B" w:rsidRDefault="00C53A4B"/>
    <w:tbl>
      <w:tblPr>
        <w:tblW w:w="5515" w:type="pct"/>
        <w:jc w:val="center"/>
        <w:tblLook w:val="0420" w:firstRow="1" w:lastRow="0" w:firstColumn="0" w:lastColumn="0" w:noHBand="0" w:noVBand="1"/>
      </w:tblPr>
      <w:tblGrid>
        <w:gridCol w:w="3153"/>
        <w:gridCol w:w="1213"/>
        <w:gridCol w:w="1212"/>
        <w:gridCol w:w="1212"/>
        <w:gridCol w:w="1212"/>
        <w:gridCol w:w="1210"/>
      </w:tblGrid>
      <w:tr w:rsidR="005367F8" w:rsidRPr="005367F8" w:rsidTr="001E2648">
        <w:trPr>
          <w:tblHeader/>
          <w:jc w:val="center"/>
        </w:trPr>
        <w:tc>
          <w:tcPr>
            <w:tcW w:w="171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C53A4B" w:rsidRPr="005367F8" w:rsidRDefault="00540684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65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C53A4B" w:rsidRPr="005367F8" w:rsidRDefault="00540684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Model 1</w:t>
            </w:r>
          </w:p>
        </w:tc>
        <w:tc>
          <w:tcPr>
            <w:tcW w:w="65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C53A4B" w:rsidRPr="005367F8" w:rsidRDefault="00540684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Model 2</w:t>
            </w:r>
          </w:p>
        </w:tc>
        <w:tc>
          <w:tcPr>
            <w:tcW w:w="65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C53A4B" w:rsidRPr="005367F8" w:rsidRDefault="00540684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Model 3</w:t>
            </w:r>
          </w:p>
        </w:tc>
        <w:tc>
          <w:tcPr>
            <w:tcW w:w="65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C53A4B" w:rsidRPr="005367F8" w:rsidRDefault="00540684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Model 4</w:t>
            </w:r>
          </w:p>
        </w:tc>
        <w:tc>
          <w:tcPr>
            <w:tcW w:w="65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C53A4B" w:rsidRPr="005367F8" w:rsidRDefault="00540684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Model 5</w:t>
            </w:r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vMerge w:val="restar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Intercept) × MNA-MSQD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60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66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28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53</w:t>
            </w:r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vMerge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7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8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8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8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7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vMerge w:val="restar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Intercept) × SBA-MSQD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50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56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20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56</w:t>
            </w:r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vMerge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7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8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8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8)*</w:t>
            </w:r>
            <w:proofErr w:type="gramEnd"/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7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vMerge w:val="restar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Intercept) × SFA-MSQD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31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47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10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46</w:t>
            </w:r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vMerge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9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10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10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0.11)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10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vMerge w:val="restar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hAnsi="Times New Roman" w:cs="Times New Roman"/>
                <w:sz w:val="22"/>
                <w:szCs w:val="22"/>
              </w:rPr>
              <w:t>Maximum wind (&lt; 220km)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02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02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02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01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02</w:t>
            </w:r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vMerge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vMerge w:val="restar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hAnsi="Times New Roman" w:cs="Times New Roman"/>
                <w:sz w:val="22"/>
                <w:szCs w:val="22"/>
              </w:rPr>
              <w:t>Expected Revenue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4</w:t>
            </w:r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vMerge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1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1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1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1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1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vMerge w:val="restar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hAnsi="Times New Roman" w:cs="Times New Roman"/>
                <w:sz w:val="22"/>
                <w:szCs w:val="22"/>
              </w:rPr>
              <w:t xml:space="preserve">Expected travel cost 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02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03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02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02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0.02</w:t>
            </w:r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vMerge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0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vMerge w:val="restar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hAnsi="Times New Roman" w:cs="Times New Roman"/>
                <w:sz w:val="22"/>
                <w:szCs w:val="22"/>
              </w:rPr>
              <w:t>Choice has chosen last day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3.46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3.43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3.40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vMerge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3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3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4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vMerge w:val="restar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hAnsi="Times New Roman" w:cs="Times New Roman"/>
                <w:sz w:val="22"/>
                <w:szCs w:val="22"/>
              </w:rPr>
              <w:t>Market squid closures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20.43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20.31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20.70</w:t>
            </w:r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vMerge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2260.96)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2027.09)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1881.78)</w:t>
            </w:r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vMerge w:val="restar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hAnsi="Times New Roman" w:cs="Times New Roman"/>
                <w:sz w:val="22"/>
                <w:szCs w:val="22"/>
              </w:rPr>
              <w:t>Pacific sardine closure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1.81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1.79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2.05</w:t>
            </w:r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vMerge/>
            <w:tcBorders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28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28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28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vMerge w:val="restart"/>
            <w:tcBorders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Market squid weekend closure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3.04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-3.07</w:t>
            </w:r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vMerge/>
            <w:tcBorders>
              <w:left w:val="none" w:sz="0" w:space="0" w:color="000000"/>
              <w:bottom w:val="single" w:sz="4" w:space="0" w:color="auto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8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(</w:t>
            </w:r>
            <w:proofErr w:type="gramStart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0.08)*</w:t>
            </w:r>
            <w:proofErr w:type="gramEnd"/>
            <w:r w:rsidRPr="005367F8">
              <w:rPr>
                <w:rFonts w:ascii="Times New Roman" w:eastAsia="Arial" w:hAnsi="Times New Roman" w:cs="Times New Roman"/>
                <w:color w:val="000000"/>
                <w:sz w:val="22"/>
                <w:szCs w:val="22"/>
              </w:rPr>
              <w:t>**</w:t>
            </w:r>
          </w:p>
        </w:tc>
      </w:tr>
      <w:tr w:rsidR="005367F8" w:rsidRPr="005367F8" w:rsidTr="001E2648">
        <w:trPr>
          <w:jc w:val="center"/>
        </w:trPr>
        <w:tc>
          <w:tcPr>
            <w:tcW w:w="1711" w:type="pct"/>
            <w:tcBorders>
              <w:top w:val="single" w:sz="4" w:space="0" w:color="auto"/>
              <w:bottom w:val="single" w:sz="12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hAnsi="Times New Roman" w:cs="Times New Roman"/>
                <w:sz w:val="22"/>
                <w:szCs w:val="22"/>
              </w:rPr>
              <w:t>McFadden R2</w:t>
            </w:r>
          </w:p>
        </w:tc>
        <w:tc>
          <w:tcPr>
            <w:tcW w:w="658" w:type="pct"/>
            <w:tcBorders>
              <w:top w:val="none" w:sz="0" w:space="0" w:color="000000"/>
              <w:left w:val="nil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hAnsi="Times New Roman" w:cs="Times New Roman"/>
                <w:sz w:val="22"/>
                <w:szCs w:val="22"/>
              </w:rPr>
              <w:t>0.23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hAnsi="Times New Roman" w:cs="Times New Roman"/>
                <w:sz w:val="22"/>
                <w:szCs w:val="22"/>
              </w:rPr>
              <w:t>0.43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5367F8">
              <w:rPr>
                <w:rFonts w:ascii="Times New Roman" w:hAnsi="Times New Roman" w:cs="Times New Roman"/>
                <w:sz w:val="22"/>
                <w:szCs w:val="22"/>
              </w:rPr>
              <w:t>0.44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.47</w:t>
            </w:r>
          </w:p>
        </w:tc>
        <w:tc>
          <w:tcPr>
            <w:tcW w:w="65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367F8" w:rsidRPr="005367F8" w:rsidRDefault="005367F8" w:rsidP="001E264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line="276" w:lineRule="auto"/>
              <w:ind w:left="100" w:right="100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0.29</w:t>
            </w:r>
          </w:p>
        </w:tc>
      </w:tr>
    </w:tbl>
    <w:p w:rsidR="00540684" w:rsidRDefault="00540684"/>
    <w:sectPr w:rsidR="00540684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﷽﷽﷽﷽﷽﷽﷽﷽rande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tDQ3MTQxNjAzNDNS0lEKTi0uzszPAykwrAUAwba+bSwAAAA="/>
  </w:docVars>
  <w:rsids>
    <w:rsidRoot w:val="00C53A4B"/>
    <w:rsid w:val="001E2648"/>
    <w:rsid w:val="005367F8"/>
    <w:rsid w:val="00540684"/>
    <w:rsid w:val="00C53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0746B"/>
  <w15:docId w15:val="{835D5B95-B141-45C7-88DA-D60873399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AA8878-EB81-49B6-B3C1-3CD60BBC9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30</Words>
  <Characters>872</Characters>
  <Application>Microsoft Office Word</Application>
  <DocSecurity>0</DocSecurity>
  <Lines>145</Lines>
  <Paragraphs>1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Felipe Quezada</cp:lastModifiedBy>
  <cp:revision>11</cp:revision>
  <dcterms:created xsi:type="dcterms:W3CDTF">2017-02-28T11:18:00Z</dcterms:created>
  <dcterms:modified xsi:type="dcterms:W3CDTF">2023-05-18T21:5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93d080a1f60dea9f9d5046eaec447caf6aee5d201162e7d066bdcae5bf42f4</vt:lpwstr>
  </property>
</Properties>
</file>